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1ee26de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Old Meth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DCB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-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26A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DCB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A762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Reception: Prevalence of over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-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A54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2D5A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DCB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E3C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stimated diabetes diagnosi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5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1ee26dec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0:43Z</dcterms:created>
  <dcterms:modified xsi:type="dcterms:W3CDTF">2022-12-05T14:45:2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